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61042193a5e80dca5013625b3c3a822d8a0ff"/>
      <w:r>
        <w:rPr>
          <w:b/>
        </w:rPr>
        <w:t xml:space="preserve">ПРОТОКОЛ ПРО РЕЗУЛЬТАТИ ЗЕМЕЛЬНИХ ТОРГІВ № LAP001-UA-20240429-138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ів, через електронні майданчики яких учасниками з переважним правом подано заяву на участь в земельних торгах:</w:t>
      </w:r>
      <w:r>
        <w:t xml:space="preserve"> </w:t>
      </w:r>
      <w:r>
        <w:t xml:space="preserve">На участь в земельних торгах не подано жодної заяви від учасників з переважним правом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0928162/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олкова Євгенія Олег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4.06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ДРУГІ ТОРГИ! УЦІНКА 15 %! продаж земельної ділянки площею 2,9144 га. Кадастровий номер: 1821183400:04:001:0134, що знаходиться за адресою: Житомирська обл., Хорошівський р., с/рада. Небізька. Цільове призначення: A.01.01 для ведення товарного сільськогосподарського виробництва. Категорія земель: землі сільськогосподарськ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,9144 га. Кадастровий номер: 1821183400:04:001:0134, що знаходиться за адресою: Житомирська обл., Хорошівський р., с/рада. Небізька. Цільове призначення: A.01.01 для ведення товарного сільськогосподарського виробництва. Категорія земель: землі сільськогосподарського признач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3 184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5 184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431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2 955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ОРЕСУРС-К", ЄДРПОУ: 34050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ОРЕСУРС-К"</w:t>
            </w:r>
          </w:p>
        </w:tc>
        <w:tc>
          <w:p>
            <w:pPr>
              <w:pStyle w:val="Compact"/>
              <w:jc w:val="left"/>
            </w:pPr>
            <w:r>
              <w:t xml:space="preserve">145 184,2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09:32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ГЕОРЕСУРС-К", ЄДРПОУ: 340506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 259,21 грн (сім тисяч двісті п'ятдесят дев'ять гривень 2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5 696,05 грн (тридцять п'ять тисяч шістсот дев'яносто шість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12 942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4.06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Житомирської області Волкова Євгенія Олегівн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342815728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305299000002624401640028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6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Переможець земельних торгів:</w:t>
      </w:r>
      <w:r>
        <w:t xml:space="preserve"> </w:t>
      </w:r>
      <w:r>
        <w:t xml:space="preserve">ТОВАРИСТВО З ОБМЕЖЕНОЮ ВІДПОВІДАЛЬНІСТЮ "ГЕОРЕСУРС-К", ЄДРПОУ: 340506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Найменування організатора:</w:t>
      </w:r>
      <w:r>
        <w:t xml:space="preserve"> </w:t>
      </w:r>
      <w:r>
        <w:t xml:space="preserve">Приватний виконавець Волкова Євгенія Олегі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  <w:r>
        <w:br/>
      </w:r>
      <w:r>
        <w:rPr>
          <w:i/>
        </w:rPr>
        <w:t xml:space="preserve">*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4:47:00Z</dcterms:created>
  <dcterms:modified xsi:type="dcterms:W3CDTF">2024-06-26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